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4A4543" w14:textId="019BE0FF" w:rsidR="00532004" w:rsidRDefault="00000000">
      <w:pPr>
        <w:pStyle w:val="Heading1"/>
      </w:pPr>
      <w:r>
        <w:t>Information Architecture (IA) – PRAAPTI</w:t>
      </w:r>
      <w:r w:rsidR="00441EE2">
        <w:t xml:space="preserve"> </w:t>
      </w:r>
      <w:r w:rsidR="00370933">
        <w:t>Discom</w:t>
      </w:r>
      <w:r>
        <w:t xml:space="preserve"> Registration Page</w:t>
      </w:r>
    </w:p>
    <w:p w14:paraId="7750012A" w14:textId="5F5F9949" w:rsidR="00532004" w:rsidRDefault="00441EE2">
      <w:pPr>
        <w:pStyle w:val="Heading2"/>
      </w:pPr>
      <w:r>
        <w:t>AS-IS Information Architecture (IA)</w:t>
      </w:r>
    </w:p>
    <w:p w14:paraId="5349A2C4" w14:textId="77777777" w:rsidR="00532004" w:rsidRDefault="00000000">
      <w:pPr>
        <w:pStyle w:val="Heading3"/>
      </w:pPr>
      <w:r>
        <w:t>1. Page Overview</w:t>
      </w:r>
    </w:p>
    <w:p w14:paraId="6EB6D59B" w14:textId="77777777" w:rsidR="004E3FA4" w:rsidRDefault="004E3FA4" w:rsidP="004E3FA4">
      <w:pPr>
        <w:pStyle w:val="Compact"/>
        <w:numPr>
          <w:ilvl w:val="0"/>
          <w:numId w:val="20"/>
        </w:numPr>
      </w:pPr>
      <w:r>
        <w:rPr>
          <w:b/>
          <w:bCs/>
        </w:rPr>
        <w:t>Page Title:</w:t>
      </w:r>
      <w:r>
        <w:t xml:space="preserve"> Discom Registration – PRAAPTI</w:t>
      </w:r>
    </w:p>
    <w:p w14:paraId="4930E0E2" w14:textId="77777777" w:rsidR="004E3FA4" w:rsidRDefault="004E3FA4" w:rsidP="004E3FA4">
      <w:pPr>
        <w:pStyle w:val="Compact"/>
        <w:numPr>
          <w:ilvl w:val="0"/>
          <w:numId w:val="20"/>
        </w:numPr>
      </w:pPr>
      <w:r>
        <w:rPr>
          <w:b/>
          <w:bCs/>
        </w:rPr>
        <w:t>Purpose:</w:t>
      </w:r>
      <w:r>
        <w:t xml:space="preserve"> To allow Discoms to register on the PRAAPTI platform for transparency in invoicing and power procurement.</w:t>
      </w:r>
    </w:p>
    <w:p w14:paraId="68131AE7" w14:textId="6C16FE91" w:rsidR="004E3FA4" w:rsidRDefault="004E3FA4" w:rsidP="004E3FA4">
      <w:pPr>
        <w:pStyle w:val="Compact"/>
        <w:numPr>
          <w:ilvl w:val="0"/>
          <w:numId w:val="20"/>
        </w:numPr>
      </w:pPr>
      <w:r>
        <w:rPr>
          <w:b/>
          <w:bCs/>
        </w:rPr>
        <w:t>Audience:</w:t>
      </w:r>
      <w:r>
        <w:t xml:space="preserve"> Discom representatives and authorized nodal officers</w:t>
      </w:r>
    </w:p>
    <w:p w14:paraId="278AB132" w14:textId="41FED3E0" w:rsidR="00532004" w:rsidRDefault="00000000" w:rsidP="004E3FA4">
      <w:pPr>
        <w:pStyle w:val="Heading3"/>
      </w:pPr>
      <w:r>
        <w:t>2. Main Sections</w:t>
      </w:r>
    </w:p>
    <w:p w14:paraId="3D64D316" w14:textId="597ECFAB" w:rsidR="00532004" w:rsidRDefault="004E3FA4">
      <w:pPr>
        <w:pStyle w:val="Heading4"/>
      </w:pPr>
      <w:r>
        <w:t>A</w:t>
      </w:r>
      <w:r w:rsidR="00000000">
        <w:t>. Registration Form</w:t>
      </w:r>
    </w:p>
    <w:p w14:paraId="6002BAFF" w14:textId="1E494130" w:rsidR="00532004" w:rsidRDefault="00000000">
      <w:r>
        <w:t xml:space="preserve">Form Title: </w:t>
      </w:r>
      <w:r w:rsidR="004E3FA4" w:rsidRPr="004E3FA4">
        <w:rPr>
          <w:b/>
          <w:bCs/>
        </w:rPr>
        <w:t>Discom Basic Details</w:t>
      </w:r>
    </w:p>
    <w:p w14:paraId="7622919B" w14:textId="77777777" w:rsidR="004E3FA4" w:rsidRDefault="004E3FA4" w:rsidP="004E3FA4">
      <w:pPr>
        <w:pStyle w:val="Compact"/>
        <w:numPr>
          <w:ilvl w:val="0"/>
          <w:numId w:val="25"/>
        </w:numPr>
      </w:pPr>
      <w:r>
        <w:rPr>
          <w:b/>
          <w:bCs/>
        </w:rPr>
        <w:t>Discom Basic Details</w:t>
      </w:r>
    </w:p>
    <w:p w14:paraId="2738CBF0" w14:textId="77777777" w:rsidR="004E3FA4" w:rsidRDefault="004E3FA4" w:rsidP="004E3FA4">
      <w:pPr>
        <w:pStyle w:val="Compact"/>
        <w:numPr>
          <w:ilvl w:val="1"/>
          <w:numId w:val="25"/>
        </w:numPr>
      </w:pPr>
      <w:r>
        <w:t>State Code → Dropdown</w:t>
      </w:r>
    </w:p>
    <w:p w14:paraId="48F48DEE" w14:textId="77777777" w:rsidR="004E3FA4" w:rsidRDefault="004E3FA4" w:rsidP="004E3FA4">
      <w:pPr>
        <w:pStyle w:val="Compact"/>
        <w:numPr>
          <w:ilvl w:val="1"/>
          <w:numId w:val="25"/>
        </w:numPr>
      </w:pPr>
      <w:r>
        <w:t>Discom Code → Text Input</w:t>
      </w:r>
    </w:p>
    <w:p w14:paraId="68F5B1D5" w14:textId="77777777" w:rsidR="004E3FA4" w:rsidRDefault="004E3FA4" w:rsidP="004E3FA4">
      <w:pPr>
        <w:pStyle w:val="Compact"/>
        <w:numPr>
          <w:ilvl w:val="1"/>
          <w:numId w:val="25"/>
        </w:numPr>
      </w:pPr>
      <w:r>
        <w:t>Discom Name → Text Input</w:t>
      </w:r>
    </w:p>
    <w:p w14:paraId="34B4386F" w14:textId="77777777" w:rsidR="004E3FA4" w:rsidRPr="004E3FA4" w:rsidRDefault="004E3FA4" w:rsidP="004E3FA4">
      <w:pPr>
        <w:pStyle w:val="Compact"/>
        <w:numPr>
          <w:ilvl w:val="0"/>
          <w:numId w:val="25"/>
        </w:numPr>
      </w:pPr>
      <w:r>
        <w:rPr>
          <w:b/>
          <w:bCs/>
        </w:rPr>
        <w:t>Nodal Officer Details</w:t>
      </w:r>
      <w:r>
        <w:t xml:space="preserve"> </w:t>
      </w:r>
      <w:r>
        <w:rPr>
          <w:i/>
          <w:iCs/>
        </w:rPr>
        <w:t>(Authorized person to upload data on PRAAPTI)</w:t>
      </w:r>
    </w:p>
    <w:p w14:paraId="10BBF029" w14:textId="77777777" w:rsidR="0091689F" w:rsidRDefault="0091689F" w:rsidP="0091689F">
      <w:pPr>
        <w:pStyle w:val="Compact"/>
        <w:numPr>
          <w:ilvl w:val="1"/>
          <w:numId w:val="25"/>
        </w:numPr>
      </w:pPr>
      <w:r>
        <w:t>Name of Person → Text Input</w:t>
      </w:r>
    </w:p>
    <w:p w14:paraId="14F90946" w14:textId="77777777" w:rsidR="0091689F" w:rsidRDefault="0091689F" w:rsidP="0091689F">
      <w:pPr>
        <w:pStyle w:val="Compact"/>
        <w:numPr>
          <w:ilvl w:val="1"/>
          <w:numId w:val="25"/>
        </w:numPr>
      </w:pPr>
      <w:r>
        <w:t>Designation → Text Input</w:t>
      </w:r>
    </w:p>
    <w:p w14:paraId="30E574A2" w14:textId="77777777" w:rsidR="0091689F" w:rsidRDefault="0091689F" w:rsidP="0091689F">
      <w:pPr>
        <w:pStyle w:val="Compact"/>
        <w:numPr>
          <w:ilvl w:val="1"/>
          <w:numId w:val="25"/>
        </w:numPr>
      </w:pPr>
      <w:r>
        <w:t>Mobile No → Text Input</w:t>
      </w:r>
    </w:p>
    <w:p w14:paraId="6DB83926" w14:textId="77777777" w:rsidR="0091689F" w:rsidRDefault="0091689F" w:rsidP="0091689F">
      <w:pPr>
        <w:pStyle w:val="Compact"/>
        <w:numPr>
          <w:ilvl w:val="1"/>
          <w:numId w:val="25"/>
        </w:numPr>
      </w:pPr>
      <w:r>
        <w:t>WhatsApp No → Text Input</w:t>
      </w:r>
    </w:p>
    <w:p w14:paraId="4F755FE3" w14:textId="77777777" w:rsidR="0091689F" w:rsidRDefault="0091689F" w:rsidP="0091689F">
      <w:pPr>
        <w:pStyle w:val="Compact"/>
        <w:numPr>
          <w:ilvl w:val="1"/>
          <w:numId w:val="25"/>
        </w:numPr>
      </w:pPr>
      <w:r>
        <w:t>Email Id → Text Input</w:t>
      </w:r>
      <w:r>
        <w:br/>
      </w:r>
      <w:r>
        <w:rPr>
          <w:i/>
          <w:iCs/>
        </w:rPr>
        <w:t>Note: All system emails will be sent here.</w:t>
      </w:r>
    </w:p>
    <w:p w14:paraId="64EC75AF" w14:textId="77777777" w:rsidR="0091689F" w:rsidRDefault="0091689F" w:rsidP="0091689F">
      <w:pPr>
        <w:pStyle w:val="Compact"/>
        <w:numPr>
          <w:ilvl w:val="1"/>
          <w:numId w:val="25"/>
        </w:numPr>
      </w:pPr>
      <w:r>
        <w:t>Upload Letter of Authorization → File Upload</w:t>
      </w:r>
    </w:p>
    <w:p w14:paraId="5E6B9BD4" w14:textId="62BB27D1" w:rsidR="0091689F" w:rsidRDefault="0091689F" w:rsidP="0091689F">
      <w:pPr>
        <w:pStyle w:val="Compact"/>
        <w:numPr>
          <w:ilvl w:val="2"/>
          <w:numId w:val="25"/>
        </w:numPr>
      </w:pPr>
      <w:r>
        <w:t xml:space="preserve">Allowed File Types: </w:t>
      </w:r>
      <w:r>
        <w:rPr>
          <w:rStyle w:val="VerbatimChar"/>
        </w:rPr>
        <w:t>.jpg, .jpeg, .</w:t>
      </w:r>
      <w:proofErr w:type="spellStart"/>
      <w:r>
        <w:rPr>
          <w:rStyle w:val="VerbatimChar"/>
        </w:rPr>
        <w:t>png</w:t>
      </w:r>
      <w:proofErr w:type="spellEnd"/>
      <w:r>
        <w:rPr>
          <w:rStyle w:val="VerbatimChar"/>
        </w:rPr>
        <w:t>, .doc, .docx, .pdf</w:t>
      </w:r>
    </w:p>
    <w:p w14:paraId="61460B60" w14:textId="6FD1E7EB" w:rsidR="0091689F" w:rsidRDefault="0091689F" w:rsidP="0091689F">
      <w:pPr>
        <w:pStyle w:val="Compact"/>
        <w:numPr>
          <w:ilvl w:val="2"/>
          <w:numId w:val="25"/>
        </w:numPr>
      </w:pPr>
      <w:r>
        <w:t>File Size: &lt; 1MB</w:t>
      </w:r>
    </w:p>
    <w:p w14:paraId="572F4946" w14:textId="77777777" w:rsidR="0091689F" w:rsidRDefault="0091689F" w:rsidP="0091689F">
      <w:pPr>
        <w:pStyle w:val="Compact"/>
        <w:numPr>
          <w:ilvl w:val="2"/>
          <w:numId w:val="25"/>
        </w:numPr>
      </w:pPr>
      <w:r>
        <w:t>Link: Authorization Letter Format (Download link)</w:t>
      </w:r>
    </w:p>
    <w:p w14:paraId="55F9093D" w14:textId="1C0A52E2" w:rsidR="004E3FA4" w:rsidRPr="004E3FA4" w:rsidRDefault="0091689F" w:rsidP="0091689F">
      <w:pPr>
        <w:pStyle w:val="Compact"/>
        <w:numPr>
          <w:ilvl w:val="1"/>
          <w:numId w:val="25"/>
        </w:numPr>
      </w:pPr>
      <w:r>
        <w:t>Checkbox → Option to add Alternate Nodal Officer Details</w:t>
      </w:r>
    </w:p>
    <w:p w14:paraId="1A1D551C" w14:textId="77777777" w:rsidR="004E3FA4" w:rsidRPr="0091689F" w:rsidRDefault="004E3FA4" w:rsidP="004E3FA4">
      <w:pPr>
        <w:pStyle w:val="Compact"/>
        <w:numPr>
          <w:ilvl w:val="0"/>
          <w:numId w:val="25"/>
        </w:numPr>
      </w:pPr>
      <w:r>
        <w:rPr>
          <w:b/>
          <w:bCs/>
        </w:rPr>
        <w:t>Escalation Details</w:t>
      </w:r>
    </w:p>
    <w:p w14:paraId="0A5EB0B9" w14:textId="77777777" w:rsidR="0091689F" w:rsidRDefault="0091689F" w:rsidP="0091689F">
      <w:pPr>
        <w:pStyle w:val="Compact"/>
        <w:numPr>
          <w:ilvl w:val="1"/>
          <w:numId w:val="25"/>
        </w:numPr>
      </w:pPr>
      <w:r>
        <w:rPr>
          <w:b/>
          <w:bCs/>
        </w:rPr>
        <w:t>First Level Escalation</w:t>
      </w:r>
    </w:p>
    <w:p w14:paraId="6DAE5629" w14:textId="3EB90E67" w:rsidR="0091689F" w:rsidRDefault="0091689F" w:rsidP="0091689F">
      <w:pPr>
        <w:pStyle w:val="Compact"/>
        <w:numPr>
          <w:ilvl w:val="2"/>
          <w:numId w:val="25"/>
        </w:numPr>
      </w:pPr>
      <w:r>
        <w:t>Name of Person → Text Input</w:t>
      </w:r>
    </w:p>
    <w:p w14:paraId="542C627F" w14:textId="60BC9BFC" w:rsidR="0091689F" w:rsidRDefault="0091689F" w:rsidP="0091689F">
      <w:pPr>
        <w:pStyle w:val="Compact"/>
        <w:numPr>
          <w:ilvl w:val="2"/>
          <w:numId w:val="25"/>
        </w:numPr>
      </w:pPr>
      <w:r>
        <w:t>Designation → Text Input</w:t>
      </w:r>
    </w:p>
    <w:p w14:paraId="45CB88DD" w14:textId="67487A81" w:rsidR="0091689F" w:rsidRDefault="0091689F" w:rsidP="0091689F">
      <w:pPr>
        <w:pStyle w:val="Compact"/>
        <w:numPr>
          <w:ilvl w:val="2"/>
          <w:numId w:val="25"/>
        </w:numPr>
      </w:pPr>
      <w:r>
        <w:t>Mobile No → Text Input</w:t>
      </w:r>
    </w:p>
    <w:p w14:paraId="2C4E6140" w14:textId="62909BF9" w:rsidR="0091689F" w:rsidRDefault="0091689F" w:rsidP="0091689F">
      <w:pPr>
        <w:pStyle w:val="Compact"/>
        <w:numPr>
          <w:ilvl w:val="2"/>
          <w:numId w:val="25"/>
        </w:numPr>
      </w:pPr>
      <w:r>
        <w:t>WhatsApp No → Text Input</w:t>
      </w:r>
    </w:p>
    <w:p w14:paraId="55F59B5B" w14:textId="77777777" w:rsidR="0091689F" w:rsidRDefault="0091689F" w:rsidP="0091689F">
      <w:pPr>
        <w:pStyle w:val="Compact"/>
        <w:numPr>
          <w:ilvl w:val="2"/>
          <w:numId w:val="25"/>
        </w:numPr>
      </w:pPr>
      <w:r>
        <w:t>Email Id → Text Input</w:t>
      </w:r>
    </w:p>
    <w:p w14:paraId="4A55DA5C" w14:textId="77777777" w:rsidR="0091689F" w:rsidRDefault="0091689F" w:rsidP="0091689F">
      <w:pPr>
        <w:pStyle w:val="Compact"/>
        <w:numPr>
          <w:ilvl w:val="1"/>
          <w:numId w:val="25"/>
        </w:numPr>
      </w:pPr>
      <w:r>
        <w:rPr>
          <w:b/>
          <w:bCs/>
        </w:rPr>
        <w:t>Second Level Escalation</w:t>
      </w:r>
    </w:p>
    <w:p w14:paraId="5AA6CF44" w14:textId="5C6A68EC" w:rsidR="0091689F" w:rsidRDefault="0091689F" w:rsidP="0091689F">
      <w:pPr>
        <w:pStyle w:val="Compact"/>
        <w:numPr>
          <w:ilvl w:val="2"/>
          <w:numId w:val="25"/>
        </w:numPr>
      </w:pPr>
      <w:r>
        <w:t>Name of Person → Text Input</w:t>
      </w:r>
    </w:p>
    <w:p w14:paraId="4C6A475B" w14:textId="794807F6" w:rsidR="0091689F" w:rsidRDefault="0091689F" w:rsidP="0091689F">
      <w:pPr>
        <w:pStyle w:val="Compact"/>
        <w:numPr>
          <w:ilvl w:val="2"/>
          <w:numId w:val="25"/>
        </w:numPr>
      </w:pPr>
      <w:r>
        <w:lastRenderedPageBreak/>
        <w:t>Designation → Text Input</w:t>
      </w:r>
    </w:p>
    <w:p w14:paraId="24405E3A" w14:textId="5B666D97" w:rsidR="0091689F" w:rsidRDefault="0091689F" w:rsidP="0091689F">
      <w:pPr>
        <w:pStyle w:val="Compact"/>
        <w:numPr>
          <w:ilvl w:val="2"/>
          <w:numId w:val="25"/>
        </w:numPr>
      </w:pPr>
      <w:r>
        <w:t>Mobile No → Text Input</w:t>
      </w:r>
    </w:p>
    <w:p w14:paraId="546BADB0" w14:textId="03871233" w:rsidR="0091689F" w:rsidRDefault="0091689F" w:rsidP="0091689F">
      <w:pPr>
        <w:pStyle w:val="Compact"/>
        <w:numPr>
          <w:ilvl w:val="2"/>
          <w:numId w:val="25"/>
        </w:numPr>
      </w:pPr>
      <w:r>
        <w:t>WhatsApp No → Text Input</w:t>
      </w:r>
    </w:p>
    <w:p w14:paraId="3765CC5A" w14:textId="280B1877" w:rsidR="0091689F" w:rsidRDefault="0091689F" w:rsidP="0091689F">
      <w:pPr>
        <w:pStyle w:val="Compact"/>
        <w:numPr>
          <w:ilvl w:val="2"/>
          <w:numId w:val="25"/>
        </w:numPr>
      </w:pPr>
      <w:r>
        <w:t>Email Id → Text Input</w:t>
      </w:r>
    </w:p>
    <w:p w14:paraId="6B6B4521" w14:textId="750E9A6B" w:rsidR="004E3FA4" w:rsidRPr="0091689F" w:rsidRDefault="004E3FA4" w:rsidP="004E3FA4">
      <w:pPr>
        <w:pStyle w:val="Compact"/>
        <w:numPr>
          <w:ilvl w:val="0"/>
          <w:numId w:val="25"/>
        </w:numPr>
      </w:pPr>
      <w:r>
        <w:rPr>
          <w:b/>
          <w:bCs/>
        </w:rPr>
        <w:t>Action Buttons</w:t>
      </w:r>
    </w:p>
    <w:p w14:paraId="2516F3BD" w14:textId="4D5AF449" w:rsidR="0091689F" w:rsidRPr="004E3FA4" w:rsidRDefault="0091689F" w:rsidP="0091689F">
      <w:pPr>
        <w:pStyle w:val="Compact"/>
        <w:numPr>
          <w:ilvl w:val="1"/>
          <w:numId w:val="25"/>
        </w:numPr>
      </w:pPr>
      <w:r>
        <w:t>Proceed Button → Submit Form</w:t>
      </w:r>
    </w:p>
    <w:p w14:paraId="564DF22E" w14:textId="77777777" w:rsidR="00532004" w:rsidRDefault="00000000">
      <w:pPr>
        <w:pStyle w:val="Heading3"/>
      </w:pPr>
      <w:r>
        <w:t>3. Field Requirements</w:t>
      </w:r>
    </w:p>
    <w:p w14:paraId="73E5D2DE" w14:textId="77777777" w:rsidR="001E2AD9" w:rsidRDefault="001E2AD9" w:rsidP="001E2AD9">
      <w:pPr>
        <w:pStyle w:val="Compact"/>
        <w:numPr>
          <w:ilvl w:val="0"/>
          <w:numId w:val="26"/>
        </w:numPr>
      </w:pPr>
      <w:r>
        <w:rPr>
          <w:b/>
          <w:bCs/>
        </w:rPr>
        <w:t>Mandatory Fields:</w:t>
      </w:r>
      <w:r>
        <w:t xml:space="preserve"> All fields are mandatory.</w:t>
      </w:r>
    </w:p>
    <w:p w14:paraId="0750AA80" w14:textId="1B861276" w:rsidR="00532004" w:rsidRPr="001E2AD9" w:rsidRDefault="00000000" w:rsidP="001E2AD9">
      <w:pPr>
        <w:pStyle w:val="Compact"/>
        <w:numPr>
          <w:ilvl w:val="0"/>
          <w:numId w:val="26"/>
        </w:numPr>
        <w:rPr>
          <w:b/>
          <w:bCs/>
        </w:rPr>
      </w:pPr>
      <w:r w:rsidRPr="001E2AD9">
        <w:rPr>
          <w:b/>
          <w:bCs/>
        </w:rPr>
        <w:t>Validation:</w:t>
      </w:r>
    </w:p>
    <w:p w14:paraId="14CBA884" w14:textId="77777777" w:rsidR="001E2AD9" w:rsidRDefault="001E2AD9" w:rsidP="001E2AD9">
      <w:pPr>
        <w:pStyle w:val="Compact"/>
        <w:numPr>
          <w:ilvl w:val="1"/>
          <w:numId w:val="26"/>
        </w:numPr>
      </w:pPr>
      <w:r>
        <w:t>Valid Email format check</w:t>
      </w:r>
    </w:p>
    <w:p w14:paraId="640C82DD" w14:textId="77777777" w:rsidR="001E2AD9" w:rsidRDefault="001E2AD9" w:rsidP="001E2AD9">
      <w:pPr>
        <w:pStyle w:val="Compact"/>
        <w:numPr>
          <w:ilvl w:val="1"/>
          <w:numId w:val="26"/>
        </w:numPr>
      </w:pPr>
      <w:r>
        <w:t>Valid Mobile Number format check</w:t>
      </w:r>
    </w:p>
    <w:p w14:paraId="4F053E99" w14:textId="77777777" w:rsidR="001E2AD9" w:rsidRDefault="001E2AD9" w:rsidP="001E2AD9">
      <w:pPr>
        <w:pStyle w:val="Compact"/>
        <w:numPr>
          <w:ilvl w:val="1"/>
          <w:numId w:val="26"/>
        </w:numPr>
      </w:pPr>
      <w:r>
        <w:t>File upload type &amp; size restrictions</w:t>
      </w:r>
    </w:p>
    <w:p w14:paraId="00AD5612" w14:textId="77777777" w:rsidR="001E2AD9" w:rsidRDefault="001E2AD9" w:rsidP="001E2AD9">
      <w:pPr>
        <w:pStyle w:val="Compact"/>
        <w:ind w:left="1440"/>
      </w:pPr>
    </w:p>
    <w:p w14:paraId="1608571C" w14:textId="359F9F16" w:rsidR="00532004" w:rsidRDefault="00441EE2">
      <w:pPr>
        <w:pStyle w:val="Heading2"/>
      </w:pPr>
      <w:r>
        <w:t>TO-BE Information Architecture (IA)</w:t>
      </w:r>
    </w:p>
    <w:p w14:paraId="59029208" w14:textId="77777777" w:rsidR="00532004" w:rsidRDefault="00000000">
      <w:pPr>
        <w:pStyle w:val="Heading3"/>
      </w:pPr>
      <w:r>
        <w:t>1. Page Overview</w:t>
      </w:r>
    </w:p>
    <w:p w14:paraId="52A913F9" w14:textId="77777777" w:rsidR="00532004" w:rsidRDefault="00000000">
      <w:r>
        <w:t>Page Title: Supplier New Registration – PRAAPTI</w:t>
      </w:r>
    </w:p>
    <w:p w14:paraId="3B7013D8" w14:textId="77777777" w:rsidR="00532004" w:rsidRDefault="00000000">
      <w:r>
        <w:t>Purpose: To allow new suppliers to register on the PRAAPTI platform for transparency in invoicing and power procurement.</w:t>
      </w:r>
    </w:p>
    <w:p w14:paraId="55B61DE2" w14:textId="77777777" w:rsidR="00532004" w:rsidRDefault="00000000">
      <w:r>
        <w:t>Audience: Suppliers (SPV/Company representatives) and Nodal Officers (authorized persons).</w:t>
      </w:r>
    </w:p>
    <w:p w14:paraId="46A54DD4" w14:textId="77777777" w:rsidR="00532004" w:rsidRDefault="00000000">
      <w:pPr>
        <w:pStyle w:val="Heading3"/>
      </w:pPr>
      <w:r>
        <w:t>2. Main Sections</w:t>
      </w:r>
    </w:p>
    <w:p w14:paraId="4EA798FA" w14:textId="77777777" w:rsidR="00532004" w:rsidRPr="001D6728" w:rsidRDefault="00000000">
      <w:pPr>
        <w:pStyle w:val="Heading4"/>
        <w:rPr>
          <w:color w:val="000000" w:themeColor="text1"/>
        </w:rPr>
      </w:pPr>
      <w:r w:rsidRPr="001D6728">
        <w:rPr>
          <w:color w:val="000000" w:themeColor="text1"/>
        </w:rPr>
        <w:t>A. Header &amp; Navigation</w:t>
      </w:r>
    </w:p>
    <w:p w14:paraId="267D5E5B" w14:textId="77777777" w:rsidR="001D6728" w:rsidRPr="001D6728" w:rsidRDefault="00000000" w:rsidP="001D6728">
      <w:pPr>
        <w:pStyle w:val="ListParagraph"/>
        <w:numPr>
          <w:ilvl w:val="0"/>
          <w:numId w:val="11"/>
        </w:numPr>
      </w:pPr>
      <w:r w:rsidRPr="001D6728">
        <w:rPr>
          <w:color w:val="0000FF"/>
        </w:rPr>
        <w:t>Top Bar:</w:t>
      </w:r>
    </w:p>
    <w:p w14:paraId="1CDF8547" w14:textId="77777777" w:rsidR="001D6728" w:rsidRPr="001D6728" w:rsidRDefault="001D6728" w:rsidP="001D6728">
      <w:pPr>
        <w:pStyle w:val="ListParagraph"/>
        <w:numPr>
          <w:ilvl w:val="1"/>
          <w:numId w:val="11"/>
        </w:numPr>
      </w:pPr>
      <w:r w:rsidRPr="001D6728">
        <w:rPr>
          <w:color w:val="0000FF"/>
        </w:rPr>
        <w:t>Welcome message ('Welcome to Praapti Portal')</w:t>
      </w:r>
    </w:p>
    <w:p w14:paraId="33031891" w14:textId="77777777" w:rsidR="001D6728" w:rsidRPr="001D6728" w:rsidRDefault="001D6728" w:rsidP="001D6728">
      <w:pPr>
        <w:pStyle w:val="ListParagraph"/>
        <w:numPr>
          <w:ilvl w:val="1"/>
          <w:numId w:val="11"/>
        </w:numPr>
      </w:pPr>
      <w:r w:rsidRPr="001D6728">
        <w:rPr>
          <w:color w:val="0000FF"/>
        </w:rPr>
        <w:t>Accessibility options (Skip to Main Content, Screen Reader Access)</w:t>
      </w:r>
    </w:p>
    <w:p w14:paraId="71A86608" w14:textId="77777777" w:rsidR="001D6728" w:rsidRPr="001D6728" w:rsidRDefault="001D6728" w:rsidP="001D6728">
      <w:pPr>
        <w:pStyle w:val="ListParagraph"/>
        <w:numPr>
          <w:ilvl w:val="1"/>
          <w:numId w:val="11"/>
        </w:numPr>
      </w:pPr>
      <w:r w:rsidRPr="001D6728">
        <w:rPr>
          <w:color w:val="0000FF"/>
        </w:rPr>
        <w:t>Font size controls (+A, -A, reset A)</w:t>
      </w:r>
    </w:p>
    <w:p w14:paraId="23185BD1" w14:textId="645F436E" w:rsidR="001D6728" w:rsidRPr="001D6728" w:rsidRDefault="001D6728" w:rsidP="001D6728">
      <w:pPr>
        <w:pStyle w:val="ListParagraph"/>
        <w:numPr>
          <w:ilvl w:val="1"/>
          <w:numId w:val="11"/>
        </w:numPr>
      </w:pPr>
      <w:r w:rsidRPr="001D6728">
        <w:rPr>
          <w:color w:val="0000FF"/>
        </w:rPr>
        <w:t>Language toggle (English / Hindi)</w:t>
      </w:r>
    </w:p>
    <w:p w14:paraId="70C56C3E" w14:textId="77777777" w:rsidR="001D6728" w:rsidRPr="0026428D" w:rsidRDefault="001D6728" w:rsidP="001D6728">
      <w:pPr>
        <w:pStyle w:val="ListParagraph"/>
        <w:numPr>
          <w:ilvl w:val="0"/>
          <w:numId w:val="11"/>
        </w:numPr>
        <w:rPr>
          <w:color w:val="000000" w:themeColor="text1"/>
        </w:rPr>
      </w:pPr>
      <w:r w:rsidRPr="0026428D">
        <w:rPr>
          <w:color w:val="000000" w:themeColor="text1"/>
        </w:rPr>
        <w:t>Middle Header Logo &amp; Branding:</w:t>
      </w:r>
    </w:p>
    <w:p w14:paraId="4E06D22C" w14:textId="77777777" w:rsidR="001D6728" w:rsidRPr="0026428D" w:rsidRDefault="00000000" w:rsidP="001D6728">
      <w:pPr>
        <w:pStyle w:val="ListParagraph"/>
        <w:numPr>
          <w:ilvl w:val="1"/>
          <w:numId w:val="11"/>
        </w:numPr>
        <w:rPr>
          <w:color w:val="000000" w:themeColor="text1"/>
        </w:rPr>
      </w:pPr>
      <w:r w:rsidRPr="0026428D">
        <w:rPr>
          <w:color w:val="000000" w:themeColor="text1"/>
        </w:rPr>
        <w:t>Ministry of Power logo</w:t>
      </w:r>
    </w:p>
    <w:p w14:paraId="615B10F1" w14:textId="77777777" w:rsidR="00AD2515" w:rsidRPr="0026428D" w:rsidRDefault="00000000" w:rsidP="001D6728">
      <w:pPr>
        <w:pStyle w:val="ListParagraph"/>
        <w:numPr>
          <w:ilvl w:val="1"/>
          <w:numId w:val="11"/>
        </w:numPr>
        <w:rPr>
          <w:color w:val="000000" w:themeColor="text1"/>
        </w:rPr>
      </w:pPr>
      <w:r w:rsidRPr="0026428D">
        <w:rPr>
          <w:color w:val="000000" w:themeColor="text1"/>
        </w:rPr>
        <w:t>PRAAPTI title</w:t>
      </w:r>
    </w:p>
    <w:p w14:paraId="5C6911DD" w14:textId="1FB96A9B" w:rsidR="00AD2515" w:rsidRPr="0026428D" w:rsidRDefault="00000000" w:rsidP="001D6728">
      <w:pPr>
        <w:pStyle w:val="ListParagraph"/>
        <w:numPr>
          <w:ilvl w:val="1"/>
          <w:numId w:val="11"/>
        </w:numPr>
        <w:rPr>
          <w:color w:val="000000" w:themeColor="text1"/>
        </w:rPr>
      </w:pPr>
      <w:r w:rsidRPr="0026428D">
        <w:rPr>
          <w:color w:val="000000" w:themeColor="text1"/>
        </w:rPr>
        <w:t xml:space="preserve">PFC Consulting Ltd. </w:t>
      </w:r>
      <w:r w:rsidR="00AD2515" w:rsidRPr="0026428D">
        <w:rPr>
          <w:color w:val="000000" w:themeColor="text1"/>
        </w:rPr>
        <w:t>L</w:t>
      </w:r>
      <w:r w:rsidRPr="0026428D">
        <w:rPr>
          <w:color w:val="000000" w:themeColor="text1"/>
        </w:rPr>
        <w:t>ogo</w:t>
      </w:r>
    </w:p>
    <w:p w14:paraId="20704AB9" w14:textId="0E347416" w:rsidR="00AD2515" w:rsidRDefault="00000000" w:rsidP="00AD2515">
      <w:pPr>
        <w:pStyle w:val="ListParagraph"/>
        <w:numPr>
          <w:ilvl w:val="0"/>
          <w:numId w:val="11"/>
        </w:numPr>
        <w:rPr>
          <w:color w:val="0000FF"/>
        </w:rPr>
      </w:pPr>
      <w:r w:rsidRPr="00AD2515">
        <w:rPr>
          <w:color w:val="0000FF"/>
        </w:rPr>
        <w:t>Navigation Menu:</w:t>
      </w:r>
    </w:p>
    <w:p w14:paraId="3E814E69" w14:textId="01A9E59E" w:rsidR="00AD2515" w:rsidRPr="00AD2515" w:rsidRDefault="00AD2515" w:rsidP="00AD2515">
      <w:pPr>
        <w:pStyle w:val="ListParagraph"/>
        <w:numPr>
          <w:ilvl w:val="1"/>
          <w:numId w:val="11"/>
        </w:numPr>
        <w:rPr>
          <w:color w:val="0000FF"/>
        </w:rPr>
      </w:pPr>
      <w:r w:rsidRPr="00AD2515">
        <w:rPr>
          <w:color w:val="0000FF"/>
        </w:rPr>
        <w:t>Home</w:t>
      </w:r>
    </w:p>
    <w:p w14:paraId="0EEF5FFF" w14:textId="77777777" w:rsidR="00AD2515" w:rsidRPr="00AD2515" w:rsidRDefault="00AD2515" w:rsidP="00AD2515">
      <w:pPr>
        <w:pStyle w:val="ListParagraph"/>
        <w:numPr>
          <w:ilvl w:val="1"/>
          <w:numId w:val="11"/>
        </w:numPr>
        <w:rPr>
          <w:color w:val="0000FF"/>
        </w:rPr>
      </w:pPr>
      <w:r w:rsidRPr="00AD2515">
        <w:rPr>
          <w:color w:val="0000FF"/>
        </w:rPr>
        <w:t>About Us</w:t>
      </w:r>
    </w:p>
    <w:p w14:paraId="10426360" w14:textId="77777777" w:rsidR="00AD2515" w:rsidRPr="00AD2515" w:rsidRDefault="00AD2515" w:rsidP="00AD2515">
      <w:pPr>
        <w:pStyle w:val="ListParagraph"/>
        <w:numPr>
          <w:ilvl w:val="1"/>
          <w:numId w:val="11"/>
        </w:numPr>
        <w:rPr>
          <w:color w:val="0000FF"/>
        </w:rPr>
      </w:pPr>
      <w:r w:rsidRPr="00AD2515">
        <w:rPr>
          <w:color w:val="0000FF"/>
        </w:rPr>
        <w:t>Public Info</w:t>
      </w:r>
    </w:p>
    <w:p w14:paraId="5DEB1405" w14:textId="77777777" w:rsidR="00AD2515" w:rsidRPr="00AD2515" w:rsidRDefault="00AD2515" w:rsidP="00AD2515">
      <w:pPr>
        <w:pStyle w:val="ListParagraph"/>
        <w:numPr>
          <w:ilvl w:val="1"/>
          <w:numId w:val="11"/>
        </w:numPr>
        <w:rPr>
          <w:color w:val="0000FF"/>
        </w:rPr>
      </w:pPr>
      <w:r w:rsidRPr="00AD2515">
        <w:rPr>
          <w:color w:val="0000FF"/>
        </w:rPr>
        <w:t>Documents</w:t>
      </w:r>
    </w:p>
    <w:p w14:paraId="1E6BDBDC" w14:textId="1DFEEEF5" w:rsidR="00AD2515" w:rsidRPr="00AD2515" w:rsidRDefault="00AD2515" w:rsidP="00AD2515">
      <w:pPr>
        <w:pStyle w:val="ListParagraph"/>
        <w:numPr>
          <w:ilvl w:val="2"/>
          <w:numId w:val="11"/>
        </w:numPr>
        <w:rPr>
          <w:color w:val="0000FF"/>
        </w:rPr>
      </w:pPr>
      <w:r w:rsidRPr="00AD2515">
        <w:rPr>
          <w:color w:val="0000FF"/>
        </w:rPr>
        <w:t>Announcement</w:t>
      </w:r>
    </w:p>
    <w:p w14:paraId="2ADE4ACF" w14:textId="4E09FE25" w:rsidR="00AD2515" w:rsidRPr="00AD2515" w:rsidRDefault="00AD2515" w:rsidP="00AD2515">
      <w:pPr>
        <w:pStyle w:val="ListParagraph"/>
        <w:numPr>
          <w:ilvl w:val="2"/>
          <w:numId w:val="11"/>
        </w:numPr>
        <w:rPr>
          <w:color w:val="0000FF"/>
        </w:rPr>
      </w:pPr>
      <w:r w:rsidRPr="00AD2515">
        <w:rPr>
          <w:color w:val="0000FF"/>
        </w:rPr>
        <w:lastRenderedPageBreak/>
        <w:t>Important Communications</w:t>
      </w:r>
    </w:p>
    <w:p w14:paraId="2CE8B068" w14:textId="55AA6BDD" w:rsidR="00AD2515" w:rsidRPr="00AD2515" w:rsidRDefault="00AD2515" w:rsidP="00AD2515">
      <w:pPr>
        <w:pStyle w:val="ListParagraph"/>
        <w:numPr>
          <w:ilvl w:val="2"/>
          <w:numId w:val="11"/>
        </w:numPr>
        <w:rPr>
          <w:color w:val="0000FF"/>
        </w:rPr>
      </w:pPr>
      <w:r w:rsidRPr="00AD2515">
        <w:rPr>
          <w:color w:val="0000FF"/>
        </w:rPr>
        <w:t>Outstanding Dues of DICs</w:t>
      </w:r>
    </w:p>
    <w:p w14:paraId="75C44B03" w14:textId="77777777" w:rsidR="00AD2515" w:rsidRPr="00AD2515" w:rsidRDefault="00AD2515" w:rsidP="00AD2515">
      <w:pPr>
        <w:pStyle w:val="ListParagraph"/>
        <w:numPr>
          <w:ilvl w:val="1"/>
          <w:numId w:val="11"/>
        </w:numPr>
        <w:rPr>
          <w:color w:val="0000FF"/>
        </w:rPr>
      </w:pPr>
      <w:r w:rsidRPr="00AD2515">
        <w:rPr>
          <w:color w:val="0000FF"/>
        </w:rPr>
        <w:t>Contact Us</w:t>
      </w:r>
    </w:p>
    <w:p w14:paraId="57309B8E" w14:textId="2BC5A578" w:rsidR="00B16EAA" w:rsidRPr="00B16EAA" w:rsidRDefault="00B16EAA" w:rsidP="00B16EAA">
      <w:pPr>
        <w:pStyle w:val="Heading4"/>
        <w:rPr>
          <w:color w:val="000000" w:themeColor="text1"/>
        </w:rPr>
      </w:pPr>
      <w:r w:rsidRPr="00B16EAA">
        <w:rPr>
          <w:color w:val="000000" w:themeColor="text1"/>
        </w:rPr>
        <w:t>B. Introduction / Info Panel (Left Side)</w:t>
      </w:r>
    </w:p>
    <w:p w14:paraId="6D0FFDEB" w14:textId="77777777" w:rsidR="00532004" w:rsidRDefault="00000000">
      <w:r>
        <w:t>Section Title: PRAAPTI</w:t>
      </w:r>
      <w:r>
        <w:br/>
        <w:t>Description: Same as earlier version (definition + purpose).</w:t>
      </w:r>
      <w:r>
        <w:br/>
        <w:t>Links:</w:t>
      </w:r>
      <w:r>
        <w:br/>
        <w:t>- Already registered → Click here</w:t>
      </w:r>
      <w:r>
        <w:br/>
        <w:t>- To register → Click here (button style, now more prominent)</w:t>
      </w:r>
    </w:p>
    <w:p w14:paraId="198D0407" w14:textId="77777777" w:rsidR="00532004" w:rsidRDefault="00000000">
      <w:pPr>
        <w:pStyle w:val="Heading4"/>
      </w:pPr>
      <w:r w:rsidRPr="00B16EAA">
        <w:rPr>
          <w:color w:val="000000" w:themeColor="text1"/>
        </w:rPr>
        <w:t>C. Supplier Registration Form (Right Side)</w:t>
      </w:r>
    </w:p>
    <w:p w14:paraId="51E04A7F" w14:textId="77777777" w:rsidR="00532004" w:rsidRDefault="00000000">
      <w:r>
        <w:t>Form Title: Supplier New Registration</w:t>
      </w:r>
    </w:p>
    <w:p w14:paraId="2496CEB1" w14:textId="77777777" w:rsidR="00532004" w:rsidRPr="00CC0E11" w:rsidRDefault="00000000">
      <w:pPr>
        <w:pStyle w:val="Heading5"/>
        <w:rPr>
          <w:b/>
          <w:bCs/>
        </w:rPr>
      </w:pPr>
      <w:r w:rsidRPr="00CC0E11">
        <w:rPr>
          <w:b/>
          <w:bCs/>
        </w:rPr>
        <w:t>1. Supplier Details</w:t>
      </w:r>
    </w:p>
    <w:p w14:paraId="48842D00" w14:textId="77777777" w:rsidR="00532004" w:rsidRDefault="00000000">
      <w:r>
        <w:rPr>
          <w:color w:val="0000FF"/>
        </w:rPr>
        <w:t xml:space="preserve">- </w:t>
      </w:r>
      <w:r w:rsidRPr="00CC0E11">
        <w:rPr>
          <w:color w:val="000000" w:themeColor="text1"/>
        </w:rPr>
        <w:t>Supplier Type → Dropdown (Select Supplier Type)</w:t>
      </w:r>
      <w:r w:rsidRPr="00CC0E11">
        <w:rPr>
          <w:color w:val="000000" w:themeColor="text1"/>
        </w:rPr>
        <w:br/>
        <w:t>- Supplier Name (SPV/Company) → Text Input</w:t>
      </w:r>
      <w:r w:rsidRPr="00CC0E11">
        <w:rPr>
          <w:color w:val="000000" w:themeColor="text1"/>
        </w:rPr>
        <w:br/>
        <w:t>- Promoter Group → Text Input</w:t>
      </w:r>
      <w:r>
        <w:rPr>
          <w:color w:val="0000FF"/>
        </w:rPr>
        <w:br/>
      </w:r>
      <w:r w:rsidRPr="00CC0E11">
        <w:rPr>
          <w:color w:val="000000" w:themeColor="text1"/>
        </w:rPr>
        <w:t>- Supplier Code → Text Input + Check Availability button</w:t>
      </w:r>
      <w:r>
        <w:rPr>
          <w:color w:val="0000FF"/>
        </w:rPr>
        <w:br/>
      </w:r>
      <w:r w:rsidRPr="00B16EAA">
        <w:rPr>
          <w:color w:val="0000FF"/>
        </w:rPr>
        <w:t>- PAN No. → Text Input (NEW)</w:t>
      </w:r>
      <w:r>
        <w:rPr>
          <w:color w:val="0000FF"/>
        </w:rPr>
        <w:br/>
        <w:t>- GSTIN → Text Input (NEW)</w:t>
      </w:r>
    </w:p>
    <w:p w14:paraId="11BF2488" w14:textId="77777777" w:rsidR="00532004" w:rsidRPr="00CC0E11" w:rsidRDefault="00000000">
      <w:pPr>
        <w:pStyle w:val="Heading5"/>
        <w:rPr>
          <w:b/>
          <w:bCs/>
        </w:rPr>
      </w:pPr>
      <w:r w:rsidRPr="00CC0E11">
        <w:rPr>
          <w:b/>
          <w:bCs/>
        </w:rPr>
        <w:t>2. Nodal Officer Details</w:t>
      </w:r>
    </w:p>
    <w:p w14:paraId="6CE92C7A" w14:textId="77777777" w:rsidR="00532004" w:rsidRDefault="00000000">
      <w:r>
        <w:t>(Authorized Person to upload data on PRAAPTI)</w:t>
      </w:r>
      <w:r>
        <w:br/>
        <w:t>- Name → Text Input</w:t>
      </w:r>
      <w:r>
        <w:br/>
        <w:t>- Designation → Text Input</w:t>
      </w:r>
      <w:r>
        <w:br/>
        <w:t>- Mobile No → Text Input</w:t>
      </w:r>
      <w:r>
        <w:br/>
        <w:t>- Email ID → Text Input (System alerts will be sent here)</w:t>
      </w:r>
    </w:p>
    <w:p w14:paraId="485C3191" w14:textId="77777777" w:rsidR="00532004" w:rsidRPr="00CC0E11" w:rsidRDefault="00000000">
      <w:pPr>
        <w:pStyle w:val="Heading5"/>
        <w:rPr>
          <w:b/>
          <w:bCs/>
        </w:rPr>
      </w:pPr>
      <w:r w:rsidRPr="00CC0E11">
        <w:rPr>
          <w:b/>
          <w:bCs/>
        </w:rPr>
        <w:t>3. Security &amp; Submission</w:t>
      </w:r>
    </w:p>
    <w:p w14:paraId="13E65B39" w14:textId="77777777" w:rsidR="00532004" w:rsidRDefault="00000000">
      <w:r>
        <w:t>- Captcha Verification → Captcha Image + Input field + Refresh button</w:t>
      </w:r>
      <w:r>
        <w:br/>
        <w:t>- Register Button → REGISTER NOW</w:t>
      </w:r>
    </w:p>
    <w:p w14:paraId="448383C7" w14:textId="34A2F9CC" w:rsidR="00CC0E11" w:rsidRPr="00B16EAA" w:rsidRDefault="00CC0E11" w:rsidP="00CC0E11">
      <w:pPr>
        <w:pStyle w:val="Heading5"/>
        <w:rPr>
          <w:b/>
          <w:bCs/>
          <w:color w:val="0000FF"/>
        </w:rPr>
      </w:pPr>
      <w:r w:rsidRPr="00B16EAA">
        <w:rPr>
          <w:b/>
          <w:bCs/>
          <w:color w:val="0000FF"/>
        </w:rPr>
        <w:t>4. Upper Footer</w:t>
      </w:r>
    </w:p>
    <w:p w14:paraId="40420395" w14:textId="77777777" w:rsidR="00CC0E11" w:rsidRPr="00B16EAA" w:rsidRDefault="00CC0E11" w:rsidP="00CC0E11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</w:rPr>
        <w:t>Helpdesk</w:t>
      </w:r>
    </w:p>
    <w:p w14:paraId="3F904BF0" w14:textId="77777777" w:rsidR="00CC0E11" w:rsidRPr="00B16EAA" w:rsidRDefault="00CC0E11" w:rsidP="00CC0E11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FAQ (popup)</w:t>
      </w:r>
    </w:p>
    <w:p w14:paraId="1DA2436D" w14:textId="1F3A1DAD" w:rsidR="00CC0E11" w:rsidRPr="00B16EAA" w:rsidRDefault="00CC0E11" w:rsidP="00CC0E11">
      <w:pPr>
        <w:pStyle w:val="ListParagraph"/>
        <w:widowControl w:val="0"/>
        <w:numPr>
          <w:ilvl w:val="0"/>
          <w:numId w:val="14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Chatbot (popup / assistant)</w:t>
      </w:r>
    </w:p>
    <w:p w14:paraId="58531F92" w14:textId="1CD47FDE" w:rsidR="00CC0E11" w:rsidRPr="00B16EAA" w:rsidRDefault="00CC0E11" w:rsidP="00CC0E11">
      <w:pPr>
        <w:pStyle w:val="Heading5"/>
        <w:rPr>
          <w:b/>
          <w:bCs/>
          <w:color w:val="0000FF"/>
        </w:rPr>
      </w:pPr>
      <w:r w:rsidRPr="00B16EAA">
        <w:rPr>
          <w:b/>
          <w:bCs/>
          <w:color w:val="0000FF"/>
        </w:rPr>
        <w:t>5. Lower Footer</w:t>
      </w:r>
    </w:p>
    <w:p w14:paraId="544AA27B" w14:textId="77777777" w:rsidR="00CC0E11" w:rsidRPr="00B16EAA" w:rsidRDefault="00CC0E11" w:rsidP="00CC0E11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Contact Info &amp; Address</w:t>
      </w:r>
    </w:p>
    <w:p w14:paraId="4E483CE6" w14:textId="77777777" w:rsidR="00CC0E11" w:rsidRPr="00B16EAA" w:rsidRDefault="00CC0E11" w:rsidP="00CC0E11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Location Map</w:t>
      </w:r>
    </w:p>
    <w:p w14:paraId="445512D4" w14:textId="77777777" w:rsidR="00CC0E11" w:rsidRPr="00B16EAA" w:rsidRDefault="00CC0E11" w:rsidP="00CC0E11">
      <w:pPr>
        <w:pStyle w:val="ListParagraph"/>
        <w:widowControl w:val="0"/>
        <w:numPr>
          <w:ilvl w:val="0"/>
          <w:numId w:val="17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b/>
          <w:bCs/>
          <w:color w:val="0000FF"/>
          <w:sz w:val="24"/>
          <w:lang w:val="en-IN"/>
        </w:rPr>
        <w:t>Quick Links</w:t>
      </w:r>
    </w:p>
    <w:p w14:paraId="0EC02F9A" w14:textId="77777777" w:rsidR="00CC0E11" w:rsidRPr="00B16EAA" w:rsidRDefault="00CC0E11" w:rsidP="00B16EAA">
      <w:pPr>
        <w:pStyle w:val="ListParagraph"/>
        <w:widowControl w:val="0"/>
        <w:numPr>
          <w:ilvl w:val="1"/>
          <w:numId w:val="18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Terms &amp; Conditions</w:t>
      </w:r>
    </w:p>
    <w:p w14:paraId="7DEEDF96" w14:textId="77777777" w:rsidR="00CC0E11" w:rsidRPr="00B16EAA" w:rsidRDefault="00CC0E11" w:rsidP="00B16EAA">
      <w:pPr>
        <w:pStyle w:val="ListParagraph"/>
        <w:widowControl w:val="0"/>
        <w:numPr>
          <w:ilvl w:val="1"/>
          <w:numId w:val="18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Website Policy</w:t>
      </w:r>
    </w:p>
    <w:p w14:paraId="500489FB" w14:textId="77777777" w:rsidR="00CC0E11" w:rsidRPr="00B16EAA" w:rsidRDefault="00CC0E11" w:rsidP="00B16EAA">
      <w:pPr>
        <w:pStyle w:val="ListParagraph"/>
        <w:widowControl w:val="0"/>
        <w:numPr>
          <w:ilvl w:val="1"/>
          <w:numId w:val="18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Feedback</w:t>
      </w:r>
    </w:p>
    <w:p w14:paraId="592E5233" w14:textId="77777777" w:rsidR="00CC0E11" w:rsidRPr="00B16EAA" w:rsidRDefault="00CC0E11" w:rsidP="00B16EAA">
      <w:pPr>
        <w:pStyle w:val="ListParagraph"/>
        <w:widowControl w:val="0"/>
        <w:numPr>
          <w:ilvl w:val="1"/>
          <w:numId w:val="18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Disclaimer (Dynamic Page)</w:t>
      </w:r>
    </w:p>
    <w:p w14:paraId="61145D92" w14:textId="77777777" w:rsidR="00CC0E11" w:rsidRPr="00B16EAA" w:rsidRDefault="00CC0E11" w:rsidP="00B16EAA">
      <w:pPr>
        <w:pStyle w:val="ListParagraph"/>
        <w:widowControl w:val="0"/>
        <w:numPr>
          <w:ilvl w:val="1"/>
          <w:numId w:val="18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lastRenderedPageBreak/>
        <w:t>Archive (Dynamic Page)</w:t>
      </w:r>
    </w:p>
    <w:p w14:paraId="65568B38" w14:textId="77777777" w:rsidR="00CC0E11" w:rsidRPr="00B16EAA" w:rsidRDefault="00CC0E11" w:rsidP="00B16EAA">
      <w:pPr>
        <w:pStyle w:val="ListParagraph"/>
        <w:widowControl w:val="0"/>
        <w:numPr>
          <w:ilvl w:val="1"/>
          <w:numId w:val="18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Web Information Manager</w:t>
      </w:r>
    </w:p>
    <w:p w14:paraId="4427D3BC" w14:textId="77777777" w:rsidR="00CC0E11" w:rsidRPr="00B16EAA" w:rsidRDefault="00CC0E11" w:rsidP="00B16EAA">
      <w:pPr>
        <w:pStyle w:val="ListParagraph"/>
        <w:widowControl w:val="0"/>
        <w:numPr>
          <w:ilvl w:val="1"/>
          <w:numId w:val="18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Help</w:t>
      </w:r>
    </w:p>
    <w:p w14:paraId="46F2BED2" w14:textId="77777777" w:rsidR="00CC0E11" w:rsidRPr="00B16EAA" w:rsidRDefault="00CC0E11" w:rsidP="00B16EAA">
      <w:pPr>
        <w:pStyle w:val="ListParagraph"/>
        <w:widowControl w:val="0"/>
        <w:numPr>
          <w:ilvl w:val="1"/>
          <w:numId w:val="18"/>
        </w:numPr>
        <w:autoSpaceDE w:val="0"/>
        <w:autoSpaceDN w:val="0"/>
        <w:spacing w:after="0" w:line="240" w:lineRule="auto"/>
        <w:rPr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Copyright</w:t>
      </w:r>
    </w:p>
    <w:p w14:paraId="389E116C" w14:textId="1FA98A95" w:rsidR="00532004" w:rsidRPr="00B16EAA" w:rsidRDefault="00CC0E11" w:rsidP="00B16EAA">
      <w:pPr>
        <w:pStyle w:val="ListParagraph"/>
        <w:widowControl w:val="0"/>
        <w:numPr>
          <w:ilvl w:val="1"/>
          <w:numId w:val="18"/>
        </w:numPr>
        <w:autoSpaceDE w:val="0"/>
        <w:autoSpaceDN w:val="0"/>
        <w:spacing w:after="0" w:line="240" w:lineRule="auto"/>
        <w:rPr>
          <w:b/>
          <w:bCs/>
          <w:color w:val="0000FF"/>
          <w:sz w:val="24"/>
          <w:lang w:val="en-IN"/>
        </w:rPr>
      </w:pPr>
      <w:r w:rsidRPr="00B16EAA">
        <w:rPr>
          <w:color w:val="0000FF"/>
          <w:sz w:val="24"/>
          <w:lang w:val="en-IN"/>
        </w:rPr>
        <w:t>Last Updated Date / Total Visitor (Dynamic)</w:t>
      </w:r>
    </w:p>
    <w:sectPr w:rsidR="00532004" w:rsidRPr="00B16EA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000A991"/>
    <w:multiLevelType w:val="multilevel"/>
    <w:tmpl w:val="84CE37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00A99411"/>
    <w:multiLevelType w:val="multilevel"/>
    <w:tmpl w:val="EA36AA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1" w15:restartNumberingAfterBreak="0">
    <w:nsid w:val="02872358"/>
    <w:multiLevelType w:val="multilevel"/>
    <w:tmpl w:val="7430BEB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12CF5204"/>
    <w:multiLevelType w:val="hybridMultilevel"/>
    <w:tmpl w:val="3B5241A6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4FB7624"/>
    <w:multiLevelType w:val="hybridMultilevel"/>
    <w:tmpl w:val="1FE03BE4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53E6B48"/>
    <w:multiLevelType w:val="hybridMultilevel"/>
    <w:tmpl w:val="CDAAA0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AD44694"/>
    <w:multiLevelType w:val="hybridMultilevel"/>
    <w:tmpl w:val="B8087F3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102514A"/>
    <w:multiLevelType w:val="hybridMultilevel"/>
    <w:tmpl w:val="D9A897D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646E4DE4">
      <w:start w:val="1"/>
      <w:numFmt w:val="lowerLetter"/>
      <w:lvlText w:val="%2."/>
      <w:lvlJc w:val="left"/>
      <w:pPr>
        <w:ind w:left="1440" w:hanging="360"/>
      </w:pPr>
      <w:rPr>
        <w:color w:val="000000" w:themeColor="text1"/>
      </w:r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3D02DE"/>
    <w:multiLevelType w:val="hybridMultilevel"/>
    <w:tmpl w:val="55DEBB12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8E56D4C"/>
    <w:multiLevelType w:val="multilevel"/>
    <w:tmpl w:val="3AF891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b w:val="0"/>
        <w:bCs w:val="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27E1BD1"/>
    <w:multiLevelType w:val="hybridMultilevel"/>
    <w:tmpl w:val="A53A283E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7C2F71"/>
    <w:multiLevelType w:val="hybridMultilevel"/>
    <w:tmpl w:val="CA20B2F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3160587"/>
    <w:multiLevelType w:val="hybridMultilevel"/>
    <w:tmpl w:val="6E52E19E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336CBF"/>
    <w:multiLevelType w:val="hybridMultilevel"/>
    <w:tmpl w:val="67BE543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6FF9741A"/>
    <w:multiLevelType w:val="hybridMultilevel"/>
    <w:tmpl w:val="9E62B7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D712B8C"/>
    <w:multiLevelType w:val="hybridMultilevel"/>
    <w:tmpl w:val="84D8CB8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7FF47611"/>
    <w:multiLevelType w:val="hybridMultilevel"/>
    <w:tmpl w:val="D4AEA84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4009001B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20310155">
    <w:abstractNumId w:val="8"/>
  </w:num>
  <w:num w:numId="2" w16cid:durableId="1093819610">
    <w:abstractNumId w:val="6"/>
  </w:num>
  <w:num w:numId="3" w16cid:durableId="427623681">
    <w:abstractNumId w:val="5"/>
  </w:num>
  <w:num w:numId="4" w16cid:durableId="550508049">
    <w:abstractNumId w:val="4"/>
  </w:num>
  <w:num w:numId="5" w16cid:durableId="1286351190">
    <w:abstractNumId w:val="7"/>
  </w:num>
  <w:num w:numId="6" w16cid:durableId="1639527346">
    <w:abstractNumId w:val="3"/>
  </w:num>
  <w:num w:numId="7" w16cid:durableId="840269289">
    <w:abstractNumId w:val="2"/>
  </w:num>
  <w:num w:numId="8" w16cid:durableId="2076195827">
    <w:abstractNumId w:val="1"/>
  </w:num>
  <w:num w:numId="9" w16cid:durableId="1227954541">
    <w:abstractNumId w:val="0"/>
  </w:num>
  <w:num w:numId="10" w16cid:durableId="82461592">
    <w:abstractNumId w:val="23"/>
  </w:num>
  <w:num w:numId="11" w16cid:durableId="1428426046">
    <w:abstractNumId w:val="16"/>
  </w:num>
  <w:num w:numId="12" w16cid:durableId="1504928428">
    <w:abstractNumId w:val="18"/>
  </w:num>
  <w:num w:numId="13" w16cid:durableId="1557471204">
    <w:abstractNumId w:val="15"/>
  </w:num>
  <w:num w:numId="14" w16cid:durableId="964624539">
    <w:abstractNumId w:val="20"/>
  </w:num>
  <w:num w:numId="15" w16cid:durableId="1667631531">
    <w:abstractNumId w:val="13"/>
  </w:num>
  <w:num w:numId="16" w16cid:durableId="1849325905">
    <w:abstractNumId w:val="24"/>
  </w:num>
  <w:num w:numId="17" w16cid:durableId="1113671535">
    <w:abstractNumId w:val="19"/>
  </w:num>
  <w:num w:numId="18" w16cid:durableId="981350253">
    <w:abstractNumId w:val="25"/>
  </w:num>
  <w:num w:numId="19" w16cid:durableId="829366060">
    <w:abstractNumId w:val="14"/>
  </w:num>
  <w:num w:numId="20" w16cid:durableId="178079660">
    <w:abstractNumId w:val="9"/>
  </w:num>
  <w:num w:numId="21" w16cid:durableId="68081835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920794798">
    <w:abstractNumId w:val="22"/>
  </w:num>
  <w:num w:numId="23" w16cid:durableId="149368868">
    <w:abstractNumId w:val="12"/>
  </w:num>
  <w:num w:numId="24" w16cid:durableId="534584219">
    <w:abstractNumId w:val="11"/>
  </w:num>
  <w:num w:numId="25" w16cid:durableId="26759664">
    <w:abstractNumId w:val="17"/>
  </w:num>
  <w:num w:numId="26" w16cid:durableId="770778086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37FF"/>
    <w:rsid w:val="0006063C"/>
    <w:rsid w:val="00113000"/>
    <w:rsid w:val="0015074B"/>
    <w:rsid w:val="001D6728"/>
    <w:rsid w:val="001E2AD9"/>
    <w:rsid w:val="0026428D"/>
    <w:rsid w:val="0029639D"/>
    <w:rsid w:val="00326F90"/>
    <w:rsid w:val="00370933"/>
    <w:rsid w:val="00441EE2"/>
    <w:rsid w:val="004E3FA4"/>
    <w:rsid w:val="00532004"/>
    <w:rsid w:val="0091145F"/>
    <w:rsid w:val="0091689F"/>
    <w:rsid w:val="009D4B55"/>
    <w:rsid w:val="00AA1D8D"/>
    <w:rsid w:val="00AD2515"/>
    <w:rsid w:val="00B16EAA"/>
    <w:rsid w:val="00B47730"/>
    <w:rsid w:val="00CB0664"/>
    <w:rsid w:val="00CC0E11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C65D20"/>
  <w14:defaultImageDpi w14:val="300"/>
  <w15:docId w15:val="{AEDE178C-C4A7-4480-89C0-04E7146DE6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Compact">
    <w:name w:val="Compact"/>
    <w:basedOn w:val="BodyText"/>
    <w:qFormat/>
    <w:rsid w:val="004E3FA4"/>
    <w:pPr>
      <w:spacing w:before="36" w:after="36" w:line="240" w:lineRule="auto"/>
    </w:pPr>
    <w:rPr>
      <w:rFonts w:eastAsiaTheme="minorHAnsi"/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4E3FA4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E3FA4"/>
    <w:pPr>
      <w:wordWrap w:val="0"/>
      <w:spacing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515</Words>
  <Characters>294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45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Vasudev Aggarwal</cp:lastModifiedBy>
  <cp:revision>9</cp:revision>
  <dcterms:created xsi:type="dcterms:W3CDTF">2013-12-23T23:15:00Z</dcterms:created>
  <dcterms:modified xsi:type="dcterms:W3CDTF">2025-09-15T09:52:00Z</dcterms:modified>
  <cp:category/>
</cp:coreProperties>
</file>